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42" w:rightFromText="142" w:horzAnchor="margin" w:tblpY="939"/>
        <w:tblW w:w="13575" w:type="dxa"/>
        <w:tblLook w:val="04A0" w:firstRow="1" w:lastRow="0" w:firstColumn="1" w:lastColumn="0" w:noHBand="0" w:noVBand="1"/>
      </w:tblPr>
      <w:tblGrid>
        <w:gridCol w:w="1129"/>
        <w:gridCol w:w="3544"/>
        <w:gridCol w:w="4394"/>
        <w:gridCol w:w="4508"/>
      </w:tblGrid>
      <w:tr w:rsidR="00442EFF" w14:paraId="2FC59D38" w14:textId="77777777" w:rsidTr="004C5143">
        <w:trPr>
          <w:trHeight w:val="273"/>
        </w:trPr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14:paraId="72D81086" w14:textId="6D9460DC" w:rsidR="00790BD1" w:rsidRPr="008F2B47" w:rsidRDefault="0032266A" w:rsidP="004C514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8F2B47">
              <w:rPr>
                <w:rFonts w:ascii="Times New Roman" w:hAnsi="Times New Roman" w:cs="Times New Roman" w:hint="eastAsia"/>
                <w:b/>
                <w:bCs/>
                <w:sz w:val="22"/>
                <w:szCs w:val="24"/>
              </w:rPr>
              <w:t>E</w:t>
            </w:r>
            <w:r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xercise / Phase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7E86DC7D" w14:textId="47FBE62E" w:rsidR="00790BD1" w:rsidRPr="008F2B47" w:rsidRDefault="0032266A" w:rsidP="004C514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</w:t>
            </w:r>
            <w:r w:rsidR="003D293D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tep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1 </w:t>
            </w:r>
            <w:r w:rsidR="003D293D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(p</w:t>
            </w:r>
            <w:r w:rsidR="00D610EF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ost-op 2–3 weeks</w:t>
            </w:r>
            <w:r w:rsidR="003D293D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)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vAlign w:val="center"/>
          </w:tcPr>
          <w:p w14:paraId="16C59389" w14:textId="698BFED8" w:rsidR="00790BD1" w:rsidRPr="008F2B47" w:rsidRDefault="0032266A" w:rsidP="004C514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B8158B">
              <w:rPr>
                <w:rFonts w:ascii="Times New Roman" w:hAnsi="Times New Roman" w:cs="Times New Roman"/>
                <w:sz w:val="22"/>
                <w:szCs w:val="24"/>
                <w:vertAlign w:val="superscript"/>
              </w:rPr>
              <w:t>*</w:t>
            </w:r>
            <w:r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tep 2</w:t>
            </w:r>
            <w:r w:rsidR="003D293D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(post-op </w:t>
            </w:r>
            <w:r w:rsidR="00E9515C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4–7 weeks)</w:t>
            </w:r>
            <w:r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&amp;</w:t>
            </w:r>
            <w:r w:rsidR="00157B6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br/>
            </w:r>
            <w:r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tep 3</w:t>
            </w:r>
            <w:r w:rsidR="00E9515C"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(post-op 8–15 weeks)</w:t>
            </w: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34B9A671" w14:textId="6F43BF5D" w:rsidR="00A30061" w:rsidRPr="008F2B47" w:rsidRDefault="0032266A" w:rsidP="004C514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8F2B47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tep 4 (post-op 16 weeks)</w:t>
            </w:r>
          </w:p>
        </w:tc>
      </w:tr>
      <w:tr w:rsidR="00442EFF" w14:paraId="1829C145" w14:textId="77777777" w:rsidTr="004C5143">
        <w:trPr>
          <w:trHeight w:val="293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B278" w14:textId="3099651C" w:rsidR="00790BD1" w:rsidRPr="003102E9" w:rsidRDefault="0032266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02E9">
              <w:rPr>
                <w:rFonts w:ascii="Times New Roman" w:hAnsi="Times New Roman" w:cs="Times New Roman"/>
                <w:sz w:val="22"/>
                <w:szCs w:val="24"/>
              </w:rPr>
              <w:t>Warm up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2D2A2F" w14:textId="28836E9F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</w:t>
            </w:r>
            <w:r w:rsidR="00BD4312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Shoulder rotation stretch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B839CC" w14:textId="357EC633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1. Abdominal breathing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8E1018" w14:textId="3A0070E3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1. Abdominal breathing</w:t>
            </w:r>
          </w:p>
        </w:tc>
      </w:tr>
      <w:tr w:rsidR="00442EFF" w14:paraId="797CE2A3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7CAE6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E83ABA" w14:textId="5F86EFB0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Cross-body shoulder stretch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21B010" w14:textId="13F2422A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oulder rotation stretch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6C1C06" w14:textId="3DF78C82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oulder rotation stretch</w:t>
            </w:r>
          </w:p>
        </w:tc>
      </w:tr>
      <w:tr w:rsidR="00442EFF" w14:paraId="6B9245A8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045EA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0F8CBD" w14:textId="2B09224E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Trunk rotation (left/right)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96FC83" w14:textId="7D88A791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Hip wing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61FCDD" w14:textId="5CD61B1C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Hip wings</w:t>
            </w:r>
          </w:p>
        </w:tc>
      </w:tr>
      <w:tr w:rsidR="00442EFF" w14:paraId="73EFCD79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91DD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872428" w14:textId="2A11EE3A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. Above-the-head </w:t>
            </w:r>
            <w:r w:rsidR="00AD5D02">
              <w:rPr>
                <w:rFonts w:ascii="Times New Roman" w:hAnsi="Times New Roman" w:cs="Times New Roman"/>
                <w:sz w:val="22"/>
                <w:szCs w:val="24"/>
              </w:rPr>
              <w:t>c</w:t>
            </w:r>
            <w:r w:rsidR="00AD5D02"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hest </w:t>
            </w:r>
            <w:r w:rsidR="00B25403">
              <w:rPr>
                <w:rFonts w:ascii="Times New Roman" w:hAnsi="Times New Roman" w:cs="Times New Roman"/>
                <w:sz w:val="22"/>
                <w:szCs w:val="24"/>
              </w:rPr>
              <w:t>s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tretch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83028D" w14:textId="27EA8CD9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Knee circle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05A3E8" w14:textId="1CDAF0BE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Knee circles</w:t>
            </w:r>
          </w:p>
        </w:tc>
      </w:tr>
      <w:tr w:rsidR="00442EFF" w14:paraId="208E9888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1928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AA867A" w14:textId="6AA9EC5D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5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Hamstring stretch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F5E957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055B1E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442EFF" w14:paraId="7473E247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D2432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7E6B28" w14:textId="45C4C7F5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6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tretching the back and leg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E19787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7EE025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442EFF" w14:paraId="051D5F81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5F7C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BCB070" w14:textId="5EEF5574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7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tanding side stretch (left/right)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C968DF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C8DEA0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442EFF" w14:paraId="501A71B2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258F2" w14:textId="77777777" w:rsidR="00790BD1" w:rsidRPr="003102E9" w:rsidRDefault="00790BD1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6FC" w14:textId="0AC1154E" w:rsidR="00790BD1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8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Hip wings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EE9D2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E094" w14:textId="77777777" w:rsidR="00790BD1" w:rsidRPr="002F05DA" w:rsidRDefault="00790BD1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442EFF" w14:paraId="158D43A8" w14:textId="77777777" w:rsidTr="004C5143">
        <w:trPr>
          <w:trHeight w:val="293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1E5E5" w14:textId="663D4157" w:rsidR="00C76A9A" w:rsidRPr="003102E9" w:rsidRDefault="0032266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02E9">
              <w:rPr>
                <w:rFonts w:ascii="Times New Roman" w:hAnsi="Times New Roman" w:cs="Times New Roman" w:hint="eastAsia"/>
                <w:sz w:val="22"/>
                <w:szCs w:val="24"/>
              </w:rPr>
              <w:t>M</w:t>
            </w:r>
            <w:r w:rsidRPr="003102E9">
              <w:rPr>
                <w:rFonts w:ascii="Times New Roman" w:hAnsi="Times New Roman" w:cs="Times New Roman"/>
                <w:sz w:val="22"/>
                <w:szCs w:val="24"/>
              </w:rPr>
              <w:t>ain exercis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AD2CFA" w14:textId="2A3DEDED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High kne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A341CB" w14:textId="6D40D2FB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Leg swings (front/side/back)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1FFF51" w14:textId="35E0F152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quat without chair</w:t>
            </w:r>
          </w:p>
        </w:tc>
      </w:tr>
      <w:tr w:rsidR="00442EFF" w14:paraId="4F3CA3CE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EAB0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1E4B23" w14:textId="2C5B0BDB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Leg swings (front/side/back)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355874" w14:textId="39E289DA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ake leg (left/right)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8F32B4" w14:textId="4E970886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Quadriceps stretch</w:t>
            </w:r>
          </w:p>
        </w:tc>
      </w:tr>
      <w:tr w:rsidR="00442EFF" w14:paraId="79D16176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FAB8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582A28" w14:textId="780FE005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Knee circles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55F4AF" w14:textId="1891F6D8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Chair squat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98A13C" w14:textId="6A182F2C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Hold for 30 seconds in the squat position</w:t>
            </w:r>
          </w:p>
        </w:tc>
      </w:tr>
      <w:tr w:rsidR="00442EFF" w14:paraId="2D5AB58D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4120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935A68" w14:textId="0CECE33E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Arm circles with 90</w:t>
            </w:r>
            <w:r w:rsidR="00AD5D02">
              <w:rPr>
                <w:rFonts w:ascii="Times New Roman" w:hAnsi="Times New Roman" w:cs="Times New Roman"/>
                <w:sz w:val="22"/>
                <w:szCs w:val="24"/>
              </w:rPr>
              <w:t>°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 arm </w:t>
            </w: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a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bduction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0007B1" w14:textId="27CB6B86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Quadriceps stretch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340F2E" w14:textId="0E41946E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Quadriceps stretch</w:t>
            </w:r>
          </w:p>
        </w:tc>
      </w:tr>
      <w:tr w:rsidR="00442EFF" w14:paraId="4070D57F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CAD3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9CB5ED" w14:textId="11FA1D95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5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Triceps stretch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FC248F" w14:textId="46F1CAE3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5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. Scapular retraction with </w:t>
            </w:r>
            <w:r w:rsidR="004C5143">
              <w:rPr>
                <w:rFonts w:ascii="Times New Roman" w:hAnsi="Times New Roman" w:cs="Times New Roman" w:hint="eastAsia"/>
                <w:sz w:val="22"/>
                <w:szCs w:val="24"/>
              </w:rPr>
              <w:t>resistance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 in sitt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134528" w14:textId="3A8249FB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5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. Elbow flexion with </w:t>
            </w:r>
            <w:r w:rsidR="004C5143">
              <w:rPr>
                <w:rFonts w:ascii="Times New Roman" w:hAnsi="Times New Roman" w:cs="Times New Roman" w:hint="eastAsia"/>
                <w:sz w:val="22"/>
                <w:szCs w:val="24"/>
              </w:rPr>
              <w:t>resistance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 in standing</w:t>
            </w:r>
          </w:p>
        </w:tc>
      </w:tr>
      <w:tr w:rsidR="00442EFF" w14:paraId="29CCFF08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56CEF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90B8E2" w14:textId="2262B25A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6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Overhead arm stretch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118873" w14:textId="26FBACB8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6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. Shoulder rotation stretch 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AC6F29" w14:textId="5A60E5C0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6</w:t>
            </w:r>
            <w:r w:rsidR="004C5143">
              <w:rPr>
                <w:rFonts w:ascii="Times New Roman" w:hAnsi="Times New Roman" w:cs="Times New Roman"/>
                <w:sz w:val="22"/>
                <w:szCs w:val="24"/>
              </w:rPr>
              <w:t>. Shoulder abduction with</w:t>
            </w:r>
            <w:r w:rsidR="004C5143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resistance</w:t>
            </w:r>
            <w:r w:rsidR="004C5143"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in standing</w:t>
            </w:r>
          </w:p>
        </w:tc>
      </w:tr>
      <w:tr w:rsidR="00442EFF" w14:paraId="01CD6AE4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85684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0BD6F4" w14:textId="77777777" w:rsidR="00C76A9A" w:rsidRPr="002F05DA" w:rsidRDefault="00C76A9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420FAE" w14:textId="124B77B3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7</w:t>
            </w:r>
            <w:r w:rsidR="004C5143">
              <w:rPr>
                <w:rFonts w:ascii="Times New Roman" w:hAnsi="Times New Roman" w:cs="Times New Roman"/>
                <w:sz w:val="22"/>
                <w:szCs w:val="24"/>
              </w:rPr>
              <w:t>. Elbow flexion with</w:t>
            </w:r>
            <w:r w:rsidR="004C5143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resistance</w:t>
            </w:r>
            <w:r w:rsidR="004C5143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in sitt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60532A" w14:textId="027EFB2D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7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oulder rotation stretch</w:t>
            </w:r>
          </w:p>
        </w:tc>
      </w:tr>
      <w:tr w:rsidR="00442EFF" w14:paraId="47E84880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0ED9F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B8D7AF" w14:textId="77777777" w:rsidR="00C76A9A" w:rsidRPr="002F05DA" w:rsidRDefault="00C76A9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373634" w14:textId="7B738E6E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8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. Shoulder abduction with </w:t>
            </w:r>
            <w:r w:rsidR="004C5143">
              <w:rPr>
                <w:rFonts w:ascii="Times New Roman" w:hAnsi="Times New Roman" w:cs="Times New Roman" w:hint="eastAsia"/>
                <w:sz w:val="22"/>
                <w:szCs w:val="24"/>
              </w:rPr>
              <w:t>resistance</w:t>
            </w:r>
            <w:r w:rsidR="004C5143"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in sitt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275CBC" w14:textId="7155BD4E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8</w:t>
            </w:r>
            <w:r w:rsidR="004C5143">
              <w:rPr>
                <w:rFonts w:ascii="Times New Roman" w:hAnsi="Times New Roman" w:cs="Times New Roman"/>
                <w:sz w:val="22"/>
                <w:szCs w:val="24"/>
              </w:rPr>
              <w:t>. Shoulder extension with</w:t>
            </w:r>
            <w:r w:rsidR="004C5143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resistance</w:t>
            </w:r>
            <w:r w:rsidR="004C5143" w:rsidRPr="002F05DA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in standing</w:t>
            </w:r>
          </w:p>
        </w:tc>
      </w:tr>
      <w:tr w:rsidR="00442EFF" w14:paraId="11B3214C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1977" w14:textId="77777777" w:rsidR="00C76A9A" w:rsidRPr="003102E9" w:rsidRDefault="00C76A9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6BA54" w14:textId="77777777" w:rsidR="00C76A9A" w:rsidRPr="002F05DA" w:rsidRDefault="00C76A9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70905" w14:textId="1FAD86AE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9. Cross-body shoulder stretch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20338" w14:textId="70B606D9" w:rsidR="00C76A9A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9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Triceps stretch</w:t>
            </w:r>
          </w:p>
        </w:tc>
      </w:tr>
      <w:tr w:rsidR="00442EFF" w14:paraId="7492EC06" w14:textId="77777777" w:rsidTr="004C5143">
        <w:trPr>
          <w:trHeight w:val="293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9A8E" w14:textId="5978EF50" w:rsidR="0001711C" w:rsidRPr="003102E9" w:rsidRDefault="0032266A" w:rsidP="004C5143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02E9">
              <w:rPr>
                <w:rFonts w:ascii="Times New Roman" w:hAnsi="Times New Roman" w:cs="Times New Roman" w:hint="eastAsia"/>
                <w:sz w:val="22"/>
                <w:szCs w:val="24"/>
              </w:rPr>
              <w:t>C</w:t>
            </w:r>
            <w:r w:rsidRPr="003102E9">
              <w:rPr>
                <w:rFonts w:ascii="Times New Roman" w:hAnsi="Times New Roman" w:cs="Times New Roman"/>
                <w:sz w:val="22"/>
                <w:szCs w:val="24"/>
              </w:rPr>
              <w:t>ool down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E0FAEC" w14:textId="54545338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ake wrist (left/right)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071890" w14:textId="7FB8C4DA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ake wrist (left/right)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460435" w14:textId="2BF72577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Knee circles</w:t>
            </w:r>
          </w:p>
        </w:tc>
      </w:tr>
      <w:tr w:rsidR="00442EFF" w14:paraId="64AB72A8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5F6A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1328DE" w14:textId="3A369F54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ake leg (left/right)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13B1CE" w14:textId="3E1328B0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</w:t>
            </w:r>
            <w:r w:rsidRPr="004C5143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Overhead arm stretch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98E78E" w14:textId="78845E57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ake leg (left/right)</w:t>
            </w:r>
          </w:p>
        </w:tc>
      </w:tr>
      <w:tr w:rsidR="00442EFF" w14:paraId="648198CD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737F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3CBB09" w14:textId="79DA5B78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Abdominal breathing</w:t>
            </w: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E01153" w14:textId="132E2267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Abdominal breath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057ACF" w14:textId="7F648E18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Shake wrist (left/right)</w:t>
            </w:r>
          </w:p>
        </w:tc>
      </w:tr>
      <w:tr w:rsidR="00442EFF" w14:paraId="6D0CEBD7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26AAE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3381EF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0C76E1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397366" w14:textId="601B71EB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Overhead arm stretch</w:t>
            </w:r>
          </w:p>
        </w:tc>
      </w:tr>
      <w:tr w:rsidR="00442EFF" w14:paraId="323645DB" w14:textId="77777777" w:rsidTr="004C5143">
        <w:trPr>
          <w:trHeight w:val="293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D7593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473A0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49832" w14:textId="77777777" w:rsidR="0001711C" w:rsidRPr="002F05DA" w:rsidRDefault="0001711C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6C2F" w14:textId="080F36C3" w:rsidR="0001711C" w:rsidRPr="002F05DA" w:rsidRDefault="0032266A" w:rsidP="004C5143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F05DA">
              <w:rPr>
                <w:rFonts w:ascii="Times New Roman" w:hAnsi="Times New Roman" w:cs="Times New Roman" w:hint="eastAsia"/>
                <w:sz w:val="22"/>
                <w:szCs w:val="24"/>
              </w:rPr>
              <w:t>5</w:t>
            </w:r>
            <w:r w:rsidRPr="002F05DA">
              <w:rPr>
                <w:rFonts w:ascii="Times New Roman" w:hAnsi="Times New Roman" w:cs="Times New Roman"/>
                <w:sz w:val="22"/>
                <w:szCs w:val="24"/>
              </w:rPr>
              <w:t>. Abdominal breathing</w:t>
            </w:r>
          </w:p>
        </w:tc>
      </w:tr>
    </w:tbl>
    <w:p w14:paraId="77F0B855" w14:textId="7048C513" w:rsidR="001C41DE" w:rsidRPr="002F05DA" w:rsidRDefault="001C41DE" w:rsidP="0058731E">
      <w:pPr>
        <w:spacing w:line="276" w:lineRule="auto"/>
        <w:rPr>
          <w:rFonts w:ascii="Times New Roman" w:hAnsi="Times New Roman" w:cs="Times New Roman"/>
          <w:sz w:val="22"/>
          <w:szCs w:val="24"/>
        </w:rPr>
      </w:pPr>
    </w:p>
    <w:p w14:paraId="32BD4E3C" w14:textId="4D30DCFF" w:rsidR="001C41DE" w:rsidRPr="0058731E" w:rsidRDefault="0032266A" w:rsidP="0058731E">
      <w:pPr>
        <w:spacing w:line="276" w:lineRule="auto"/>
        <w:rPr>
          <w:rFonts w:ascii="Times New Roman" w:hAnsi="Times New Roman" w:cs="Times New Roman"/>
          <w:sz w:val="24"/>
          <w:szCs w:val="28"/>
        </w:rPr>
      </w:pPr>
      <w:r w:rsidRPr="00BC2CAA">
        <w:rPr>
          <w:rFonts w:ascii="Times New Roman" w:hAnsi="Times New Roman" w:cs="Times New Roman"/>
          <w:b/>
          <w:bCs/>
          <w:sz w:val="24"/>
          <w:szCs w:val="28"/>
        </w:rPr>
        <w:t>Additional file</w:t>
      </w:r>
      <w:r w:rsidR="00015043">
        <w:rPr>
          <w:rFonts w:ascii="Times New Roman" w:hAnsi="Times New Roman" w:cs="Times New Roman"/>
          <w:b/>
          <w:bCs/>
          <w:sz w:val="24"/>
          <w:szCs w:val="28"/>
        </w:rPr>
        <w:t xml:space="preserve"> 1</w:t>
      </w:r>
      <w:r w:rsidRPr="0058731E">
        <w:rPr>
          <w:rFonts w:ascii="Times New Roman" w:hAnsi="Times New Roman" w:cs="Times New Roman"/>
          <w:sz w:val="24"/>
          <w:szCs w:val="28"/>
        </w:rPr>
        <w:t xml:space="preserve">. </w:t>
      </w:r>
      <w:r w:rsidR="00BD4312">
        <w:rPr>
          <w:rFonts w:ascii="Times New Roman" w:hAnsi="Times New Roman" w:cs="Times New Roman"/>
          <w:sz w:val="24"/>
          <w:szCs w:val="28"/>
        </w:rPr>
        <w:t>Exercise protocols for post-op rehabilitation in hepatocellular carcinoma patients</w:t>
      </w:r>
    </w:p>
    <w:p w14:paraId="76B8CB9D" w14:textId="3C8A8157" w:rsidR="001C41DE" w:rsidRPr="001612A7" w:rsidRDefault="0032266A" w:rsidP="0058731E">
      <w:pPr>
        <w:spacing w:line="276" w:lineRule="auto"/>
        <w:rPr>
          <w:rFonts w:ascii="Times New Roman" w:hAnsi="Times New Roman" w:cs="Times New Roman"/>
          <w:sz w:val="24"/>
          <w:szCs w:val="28"/>
        </w:rPr>
      </w:pPr>
      <w:r w:rsidRPr="00B8158B">
        <w:rPr>
          <w:rFonts w:ascii="Times New Roman" w:hAnsi="Times New Roman" w:cs="Times New Roman"/>
          <w:sz w:val="22"/>
          <w:szCs w:val="24"/>
          <w:vertAlign w:val="superscript"/>
        </w:rPr>
        <w:t>*</w:t>
      </w:r>
      <w:r w:rsidRPr="00B8158B">
        <w:rPr>
          <w:rFonts w:ascii="Times New Roman" w:hAnsi="Times New Roman" w:cs="Times New Roman"/>
          <w:sz w:val="24"/>
          <w:szCs w:val="28"/>
        </w:rPr>
        <w:t xml:space="preserve"> Steps 2 and 3 </w:t>
      </w:r>
      <w:r>
        <w:rPr>
          <w:rFonts w:ascii="Times New Roman" w:hAnsi="Times New Roman" w:cs="Times New Roman"/>
          <w:sz w:val="24"/>
          <w:szCs w:val="28"/>
        </w:rPr>
        <w:t>h</w:t>
      </w:r>
      <w:r w:rsidRPr="00B8158B">
        <w:rPr>
          <w:rFonts w:ascii="Times New Roman" w:hAnsi="Times New Roman" w:cs="Times New Roman"/>
          <w:sz w:val="24"/>
          <w:szCs w:val="28"/>
        </w:rPr>
        <w:t>a</w:t>
      </w:r>
      <w:r>
        <w:rPr>
          <w:rFonts w:ascii="Times New Roman" w:hAnsi="Times New Roman" w:cs="Times New Roman"/>
          <w:sz w:val="24"/>
          <w:szCs w:val="28"/>
        </w:rPr>
        <w:t>v</w:t>
      </w:r>
      <w:r w:rsidRPr="00B8158B">
        <w:rPr>
          <w:rFonts w:ascii="Times New Roman" w:hAnsi="Times New Roman" w:cs="Times New Roman"/>
          <w:sz w:val="24"/>
          <w:szCs w:val="28"/>
        </w:rPr>
        <w:t>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B8158B">
        <w:rPr>
          <w:rFonts w:ascii="Times New Roman" w:hAnsi="Times New Roman" w:cs="Times New Roman"/>
          <w:sz w:val="24"/>
          <w:szCs w:val="28"/>
        </w:rPr>
        <w:t>difference</w:t>
      </w:r>
      <w:r w:rsidR="00507515">
        <w:rPr>
          <w:rFonts w:ascii="Times New Roman" w:hAnsi="Times New Roman" w:cs="Times New Roman"/>
          <w:sz w:val="24"/>
          <w:szCs w:val="28"/>
        </w:rPr>
        <w:t>s</w:t>
      </w:r>
      <w:r w:rsidRPr="00B8158B">
        <w:rPr>
          <w:rFonts w:ascii="Times New Roman" w:hAnsi="Times New Roman" w:cs="Times New Roman"/>
          <w:sz w:val="24"/>
          <w:szCs w:val="28"/>
        </w:rPr>
        <w:t xml:space="preserve"> in </w:t>
      </w:r>
      <w:r w:rsidR="00507515">
        <w:rPr>
          <w:rFonts w:ascii="Times New Roman" w:hAnsi="Times New Roman" w:cs="Times New Roman"/>
          <w:sz w:val="24"/>
          <w:szCs w:val="28"/>
        </w:rPr>
        <w:t>the number of</w:t>
      </w:r>
      <w:r w:rsidRPr="00B8158B">
        <w:rPr>
          <w:rFonts w:ascii="Times New Roman" w:hAnsi="Times New Roman" w:cs="Times New Roman"/>
          <w:sz w:val="24"/>
          <w:szCs w:val="28"/>
        </w:rPr>
        <w:t xml:space="preserve"> repetition</w:t>
      </w:r>
      <w:r w:rsidR="00507515">
        <w:rPr>
          <w:rFonts w:ascii="Times New Roman" w:hAnsi="Times New Roman" w:cs="Times New Roman"/>
          <w:sz w:val="24"/>
          <w:szCs w:val="28"/>
        </w:rPr>
        <w:t>s</w:t>
      </w:r>
      <w:r w:rsidRPr="00B8158B">
        <w:rPr>
          <w:rFonts w:ascii="Times New Roman" w:hAnsi="Times New Roman" w:cs="Times New Roman"/>
          <w:sz w:val="24"/>
          <w:szCs w:val="28"/>
        </w:rPr>
        <w:t xml:space="preserve"> </w:t>
      </w:r>
      <w:r w:rsidR="00507515">
        <w:rPr>
          <w:rFonts w:ascii="Times New Roman" w:hAnsi="Times New Roman" w:cs="Times New Roman"/>
          <w:sz w:val="24"/>
          <w:szCs w:val="28"/>
        </w:rPr>
        <w:t>required</w:t>
      </w:r>
      <w:r>
        <w:rPr>
          <w:rFonts w:ascii="Times New Roman" w:hAnsi="Times New Roman" w:cs="Times New Roman"/>
          <w:sz w:val="24"/>
          <w:szCs w:val="28"/>
        </w:rPr>
        <w:t>.</w:t>
      </w:r>
    </w:p>
    <w:p w14:paraId="0714C83A" w14:textId="75881A47" w:rsidR="00B463A1" w:rsidRDefault="00B463A1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</w:p>
    <w:sectPr w:rsidR="00B463A1" w:rsidSect="001C41DE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43B1F" w14:textId="77777777" w:rsidR="003B2A44" w:rsidRDefault="003B2A44" w:rsidP="00D40257">
      <w:pPr>
        <w:spacing w:after="0" w:line="240" w:lineRule="auto"/>
      </w:pPr>
      <w:r>
        <w:separator/>
      </w:r>
    </w:p>
  </w:endnote>
  <w:endnote w:type="continuationSeparator" w:id="0">
    <w:p w14:paraId="16FE97E9" w14:textId="77777777" w:rsidR="003B2A44" w:rsidRDefault="003B2A44" w:rsidP="00D40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F2F84" w14:textId="77777777" w:rsidR="003B2A44" w:rsidRDefault="003B2A44" w:rsidP="00D40257">
      <w:pPr>
        <w:spacing w:after="0" w:line="240" w:lineRule="auto"/>
      </w:pPr>
      <w:r>
        <w:separator/>
      </w:r>
    </w:p>
  </w:footnote>
  <w:footnote w:type="continuationSeparator" w:id="0">
    <w:p w14:paraId="189EB61D" w14:textId="77777777" w:rsidR="003B2A44" w:rsidRDefault="003B2A44" w:rsidP="00D402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A1D9E"/>
    <w:multiLevelType w:val="hybridMultilevel"/>
    <w:tmpl w:val="26A4A8C8"/>
    <w:lvl w:ilvl="0" w:tplc="C73CF9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B26C6498" w:tentative="1">
      <w:start w:val="1"/>
      <w:numFmt w:val="upperLetter"/>
      <w:lvlText w:val="%2."/>
      <w:lvlJc w:val="left"/>
      <w:pPr>
        <w:ind w:left="1200" w:hanging="400"/>
      </w:pPr>
    </w:lvl>
    <w:lvl w:ilvl="2" w:tplc="B45E2AD4" w:tentative="1">
      <w:start w:val="1"/>
      <w:numFmt w:val="lowerRoman"/>
      <w:lvlText w:val="%3."/>
      <w:lvlJc w:val="right"/>
      <w:pPr>
        <w:ind w:left="1600" w:hanging="400"/>
      </w:pPr>
    </w:lvl>
    <w:lvl w:ilvl="3" w:tplc="55089386" w:tentative="1">
      <w:start w:val="1"/>
      <w:numFmt w:val="decimal"/>
      <w:lvlText w:val="%4."/>
      <w:lvlJc w:val="left"/>
      <w:pPr>
        <w:ind w:left="2000" w:hanging="400"/>
      </w:pPr>
    </w:lvl>
    <w:lvl w:ilvl="4" w:tplc="03484A28" w:tentative="1">
      <w:start w:val="1"/>
      <w:numFmt w:val="upperLetter"/>
      <w:lvlText w:val="%5."/>
      <w:lvlJc w:val="left"/>
      <w:pPr>
        <w:ind w:left="2400" w:hanging="400"/>
      </w:pPr>
    </w:lvl>
    <w:lvl w:ilvl="5" w:tplc="641636D4" w:tentative="1">
      <w:start w:val="1"/>
      <w:numFmt w:val="lowerRoman"/>
      <w:lvlText w:val="%6."/>
      <w:lvlJc w:val="right"/>
      <w:pPr>
        <w:ind w:left="2800" w:hanging="400"/>
      </w:pPr>
    </w:lvl>
    <w:lvl w:ilvl="6" w:tplc="D97CFC74" w:tentative="1">
      <w:start w:val="1"/>
      <w:numFmt w:val="decimal"/>
      <w:lvlText w:val="%7."/>
      <w:lvlJc w:val="left"/>
      <w:pPr>
        <w:ind w:left="3200" w:hanging="400"/>
      </w:pPr>
    </w:lvl>
    <w:lvl w:ilvl="7" w:tplc="AA5E8326" w:tentative="1">
      <w:start w:val="1"/>
      <w:numFmt w:val="upperLetter"/>
      <w:lvlText w:val="%8."/>
      <w:lvlJc w:val="left"/>
      <w:pPr>
        <w:ind w:left="3600" w:hanging="400"/>
      </w:pPr>
    </w:lvl>
    <w:lvl w:ilvl="8" w:tplc="E626C080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8225639"/>
    <w:multiLevelType w:val="hybridMultilevel"/>
    <w:tmpl w:val="77162654"/>
    <w:lvl w:ilvl="0" w:tplc="B87ADA0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2FB6A508" w:tentative="1">
      <w:start w:val="1"/>
      <w:numFmt w:val="upperLetter"/>
      <w:lvlText w:val="%2."/>
      <w:lvlJc w:val="left"/>
      <w:pPr>
        <w:ind w:left="1200" w:hanging="400"/>
      </w:pPr>
    </w:lvl>
    <w:lvl w:ilvl="2" w:tplc="C8A27CD0" w:tentative="1">
      <w:start w:val="1"/>
      <w:numFmt w:val="lowerRoman"/>
      <w:lvlText w:val="%3."/>
      <w:lvlJc w:val="right"/>
      <w:pPr>
        <w:ind w:left="1600" w:hanging="400"/>
      </w:pPr>
    </w:lvl>
    <w:lvl w:ilvl="3" w:tplc="C73E0956" w:tentative="1">
      <w:start w:val="1"/>
      <w:numFmt w:val="decimal"/>
      <w:lvlText w:val="%4."/>
      <w:lvlJc w:val="left"/>
      <w:pPr>
        <w:ind w:left="2000" w:hanging="400"/>
      </w:pPr>
    </w:lvl>
    <w:lvl w:ilvl="4" w:tplc="78387702" w:tentative="1">
      <w:start w:val="1"/>
      <w:numFmt w:val="upperLetter"/>
      <w:lvlText w:val="%5."/>
      <w:lvlJc w:val="left"/>
      <w:pPr>
        <w:ind w:left="2400" w:hanging="400"/>
      </w:pPr>
    </w:lvl>
    <w:lvl w:ilvl="5" w:tplc="F372F7E8" w:tentative="1">
      <w:start w:val="1"/>
      <w:numFmt w:val="lowerRoman"/>
      <w:lvlText w:val="%6."/>
      <w:lvlJc w:val="right"/>
      <w:pPr>
        <w:ind w:left="2800" w:hanging="400"/>
      </w:pPr>
    </w:lvl>
    <w:lvl w:ilvl="6" w:tplc="37E245B0" w:tentative="1">
      <w:start w:val="1"/>
      <w:numFmt w:val="decimal"/>
      <w:lvlText w:val="%7."/>
      <w:lvlJc w:val="left"/>
      <w:pPr>
        <w:ind w:left="3200" w:hanging="400"/>
      </w:pPr>
    </w:lvl>
    <w:lvl w:ilvl="7" w:tplc="E9248F8A" w:tentative="1">
      <w:start w:val="1"/>
      <w:numFmt w:val="upperLetter"/>
      <w:lvlText w:val="%8."/>
      <w:lvlJc w:val="left"/>
      <w:pPr>
        <w:ind w:left="3600" w:hanging="400"/>
      </w:pPr>
    </w:lvl>
    <w:lvl w:ilvl="8" w:tplc="15163AFA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LEwNDM1NTMzNLBU0lEKTi0uzszPAykwrAUAKhTWciwAAAA="/>
  </w:docVars>
  <w:rsids>
    <w:rsidRoot w:val="001C41DE"/>
    <w:rsid w:val="00006541"/>
    <w:rsid w:val="00015043"/>
    <w:rsid w:val="0001711C"/>
    <w:rsid w:val="0009402A"/>
    <w:rsid w:val="00096C14"/>
    <w:rsid w:val="00144797"/>
    <w:rsid w:val="00156466"/>
    <w:rsid w:val="00157B60"/>
    <w:rsid w:val="001612A7"/>
    <w:rsid w:val="00167E65"/>
    <w:rsid w:val="001C41DE"/>
    <w:rsid w:val="001E11E3"/>
    <w:rsid w:val="00217567"/>
    <w:rsid w:val="00296FF0"/>
    <w:rsid w:val="002B66A1"/>
    <w:rsid w:val="002D122E"/>
    <w:rsid w:val="002F05DA"/>
    <w:rsid w:val="0030018E"/>
    <w:rsid w:val="0030674C"/>
    <w:rsid w:val="003102E9"/>
    <w:rsid w:val="0032266A"/>
    <w:rsid w:val="00351941"/>
    <w:rsid w:val="00354FF3"/>
    <w:rsid w:val="003A1699"/>
    <w:rsid w:val="003B2A44"/>
    <w:rsid w:val="003D293D"/>
    <w:rsid w:val="00442EFF"/>
    <w:rsid w:val="004630E2"/>
    <w:rsid w:val="004C5143"/>
    <w:rsid w:val="00507515"/>
    <w:rsid w:val="0052357D"/>
    <w:rsid w:val="0055700F"/>
    <w:rsid w:val="00581DB6"/>
    <w:rsid w:val="0058731E"/>
    <w:rsid w:val="00591DC3"/>
    <w:rsid w:val="005A659F"/>
    <w:rsid w:val="005D0E95"/>
    <w:rsid w:val="00632ABE"/>
    <w:rsid w:val="006D698D"/>
    <w:rsid w:val="006F20A4"/>
    <w:rsid w:val="00790BD1"/>
    <w:rsid w:val="007B7747"/>
    <w:rsid w:val="007F746C"/>
    <w:rsid w:val="00850D04"/>
    <w:rsid w:val="008777CB"/>
    <w:rsid w:val="008F242E"/>
    <w:rsid w:val="008F2B47"/>
    <w:rsid w:val="00A30061"/>
    <w:rsid w:val="00AD5D02"/>
    <w:rsid w:val="00B25403"/>
    <w:rsid w:val="00B463A1"/>
    <w:rsid w:val="00B8158B"/>
    <w:rsid w:val="00B97F56"/>
    <w:rsid w:val="00BC2CAA"/>
    <w:rsid w:val="00BD4312"/>
    <w:rsid w:val="00BE3944"/>
    <w:rsid w:val="00BF0823"/>
    <w:rsid w:val="00C4120E"/>
    <w:rsid w:val="00C76A9A"/>
    <w:rsid w:val="00CA023A"/>
    <w:rsid w:val="00D40257"/>
    <w:rsid w:val="00D53D1B"/>
    <w:rsid w:val="00D5651B"/>
    <w:rsid w:val="00D610EF"/>
    <w:rsid w:val="00D644B7"/>
    <w:rsid w:val="00DA2845"/>
    <w:rsid w:val="00E17C8F"/>
    <w:rsid w:val="00E431A4"/>
    <w:rsid w:val="00E92898"/>
    <w:rsid w:val="00E9515C"/>
    <w:rsid w:val="00EB4F3E"/>
    <w:rsid w:val="00FC698D"/>
    <w:rsid w:val="00FE7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5AC2F"/>
  <w15:chartTrackingRefBased/>
  <w15:docId w15:val="{62ED1ABC-C541-46F0-965E-D5010B58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C4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8731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507515"/>
    <w:rPr>
      <w:sz w:val="16"/>
      <w:szCs w:val="16"/>
    </w:rPr>
  </w:style>
  <w:style w:type="paragraph" w:styleId="a6">
    <w:name w:val="annotation text"/>
    <w:basedOn w:val="a"/>
    <w:link w:val="Char"/>
    <w:uiPriority w:val="99"/>
    <w:semiHidden/>
    <w:unhideWhenUsed/>
    <w:rsid w:val="00507515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6"/>
    <w:uiPriority w:val="99"/>
    <w:semiHidden/>
    <w:rsid w:val="00507515"/>
    <w:rPr>
      <w:szCs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sid w:val="00507515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507515"/>
    <w:rPr>
      <w:b/>
      <w:bCs/>
      <w:szCs w:val="20"/>
    </w:rPr>
  </w:style>
  <w:style w:type="paragraph" w:styleId="a8">
    <w:name w:val="Balloon Text"/>
    <w:basedOn w:val="a"/>
    <w:link w:val="Char1"/>
    <w:uiPriority w:val="99"/>
    <w:semiHidden/>
    <w:unhideWhenUsed/>
    <w:rsid w:val="0030674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30674C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Char2"/>
    <w:uiPriority w:val="99"/>
    <w:unhideWhenUsed/>
    <w:rsid w:val="00D40257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9"/>
    <w:uiPriority w:val="99"/>
    <w:rsid w:val="00D40257"/>
  </w:style>
  <w:style w:type="paragraph" w:styleId="aa">
    <w:name w:val="footer"/>
    <w:basedOn w:val="a"/>
    <w:link w:val="Char3"/>
    <w:uiPriority w:val="99"/>
    <w:unhideWhenUsed/>
    <w:rsid w:val="00D40257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a"/>
    <w:uiPriority w:val="99"/>
    <w:rsid w:val="00D4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43570-725F-41B8-B783-DF2BE1D9B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여승미</dc:creator>
  <cp:lastModifiedBy>jihye</cp:lastModifiedBy>
  <cp:revision>6</cp:revision>
  <dcterms:created xsi:type="dcterms:W3CDTF">2021-05-04T04:07:00Z</dcterms:created>
  <dcterms:modified xsi:type="dcterms:W3CDTF">2022-01-23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User\Desktop\간암-단계별 운동.docx</vt:lpwstr>
  </property>
</Properties>
</file>